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97D17" w14:textId="77777777"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14:paraId="67E0ADC6" w14:textId="77777777" w:rsidR="00AB11DA" w:rsidRDefault="00FB592C" w:rsidP="00AB11DA">
      <w:pPr>
        <w:spacing w:after="0"/>
        <w:jc w:val="center"/>
        <w:rPr>
          <w:b/>
          <w:lang w:val="es-ES"/>
        </w:rPr>
      </w:pPr>
      <w:r w:rsidRPr="00FB592C">
        <w:rPr>
          <w:b/>
          <w:lang w:val="es-ES"/>
        </w:rPr>
        <w:t>DIRECCIÓN DE INVESTIGACIÓN</w:t>
      </w:r>
    </w:p>
    <w:p w14:paraId="31777DA4" w14:textId="77777777" w:rsidR="00FB592C" w:rsidRDefault="00FB592C" w:rsidP="00AB11DA">
      <w:pPr>
        <w:spacing w:before="240"/>
        <w:jc w:val="center"/>
        <w:rPr>
          <w:b/>
          <w:lang w:val="es-ES"/>
        </w:rPr>
      </w:pPr>
      <w:r w:rsidRPr="00FB592C">
        <w:rPr>
          <w:b/>
          <w:lang w:val="es-ES"/>
        </w:rPr>
        <w:t>Taller estadísticas aplicada al análisis de datos de un proyecto de investigación</w:t>
      </w:r>
    </w:p>
    <w:p w14:paraId="501BC7F5" w14:textId="77777777" w:rsidR="00A17ECB" w:rsidRDefault="00AB11DA" w:rsidP="00AB11DA">
      <w:pPr>
        <w:spacing w:before="240"/>
        <w:jc w:val="center"/>
        <w:rPr>
          <w:lang w:val="es-ES"/>
        </w:rPr>
      </w:pPr>
      <w:r w:rsidRPr="00AB11DA">
        <w:rPr>
          <w:b/>
          <w:lang w:val="es-ES"/>
        </w:rPr>
        <w:t>Taller 1</w:t>
      </w:r>
      <w:r w:rsidRPr="00AB11DA">
        <w:rPr>
          <w:b/>
          <w:lang w:val="es-ES"/>
        </w:rPr>
        <w:br/>
      </w:r>
      <w:r w:rsidRPr="00AB11DA">
        <w:rPr>
          <w:lang w:val="es-ES"/>
        </w:rPr>
        <w:t>Comprensión de los enfoques cuantitativo y cualitativo de la investigación</w:t>
      </w:r>
    </w:p>
    <w:p w14:paraId="54D2D180" w14:textId="77777777" w:rsidR="009C4740" w:rsidRDefault="00FB592C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>Fecha de entrega: 31</w:t>
      </w:r>
      <w:r w:rsidR="009C4740">
        <w:rPr>
          <w:lang w:val="es-ES"/>
        </w:rPr>
        <w:t xml:space="preserve"> de </w:t>
      </w:r>
      <w:r>
        <w:rPr>
          <w:lang w:val="es-ES"/>
        </w:rPr>
        <w:t>enero 2022</w:t>
      </w:r>
      <w:r w:rsidR="009C4740">
        <w:rPr>
          <w:lang w:val="es-ES"/>
        </w:rPr>
        <w:t>.</w:t>
      </w:r>
    </w:p>
    <w:p w14:paraId="36BC10FD" w14:textId="01528EA8"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  <w:r w:rsidR="0080569F">
        <w:rPr>
          <w:lang w:val="es-ES"/>
        </w:rPr>
        <w:t xml:space="preserve"> </w:t>
      </w:r>
    </w:p>
    <w:p w14:paraId="57378052" w14:textId="04301417" w:rsidR="0080569F" w:rsidRDefault="0080569F" w:rsidP="0080569F">
      <w:pPr>
        <w:spacing w:after="0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</w:r>
      <w:r>
        <w:rPr>
          <w:lang w:val="es-ES"/>
        </w:rPr>
        <w:tab/>
      </w:r>
      <w:r w:rsidRPr="0080569F">
        <w:rPr>
          <w:b/>
          <w:bCs/>
          <w:lang w:val="es-ES"/>
        </w:rPr>
        <w:t>Colocar puntaje:          /20 punto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14:paraId="4B39991F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14:paraId="67E48C8E" w14:textId="77777777"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45F10AD6" w14:textId="77777777"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14:paraId="6EA0A6CF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0AE2" w14:textId="75964989" w:rsidR="00AB11DA" w:rsidRPr="00AC19CC" w:rsidRDefault="00AC19CC" w:rsidP="00AC19CC">
            <w:pPr>
              <w:pStyle w:val="ListParagraph"/>
              <w:numPr>
                <w:ilvl w:val="0"/>
                <w:numId w:val="2"/>
              </w:numPr>
              <w:rPr>
                <w:lang w:val="es-ES"/>
              </w:rPr>
            </w:pPr>
            <w:r>
              <w:rPr>
                <w:lang w:val="es-ES"/>
              </w:rPr>
              <w:t>Fernando Cutir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26B06" w14:textId="329C87CB" w:rsidR="00AB11DA" w:rsidRDefault="00AC19CC" w:rsidP="00AB11DA">
            <w:pPr>
              <w:rPr>
                <w:lang w:val="es-ES"/>
              </w:rPr>
            </w:pPr>
            <w:r>
              <w:rPr>
                <w:lang w:val="es-ES"/>
              </w:rPr>
              <w:t>8-972-906</w:t>
            </w:r>
          </w:p>
        </w:tc>
      </w:tr>
    </w:tbl>
    <w:p w14:paraId="242C470A" w14:textId="77777777" w:rsidR="00AB11DA" w:rsidRDefault="00AB11DA" w:rsidP="00AB11DA">
      <w:pPr>
        <w:spacing w:before="240"/>
        <w:jc w:val="both"/>
        <w:rPr>
          <w:lang w:val="es-ES"/>
        </w:rPr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Utilizar de guía el ejemplo que esta descrito en la</w:t>
      </w:r>
      <w:r w:rsidR="00FB592C">
        <w:rPr>
          <w:lang w:val="es-ES"/>
        </w:rPr>
        <w:t>s diapositivas de la clase hoy</w:t>
      </w:r>
      <w:r>
        <w:rPr>
          <w:lang w:val="es-ES"/>
        </w:rPr>
        <w:t xml:space="preserve"> y</w:t>
      </w:r>
      <w:r w:rsidR="004E5241">
        <w:rPr>
          <w:lang w:val="es-ES"/>
        </w:rPr>
        <w:t xml:space="preserve"> realizar</w:t>
      </w:r>
      <w:r>
        <w:rPr>
          <w:lang w:val="es-ES"/>
        </w:rPr>
        <w:t xml:space="preserve"> el enfoque cuantitativo y cualitativo de</w:t>
      </w:r>
      <w:r w:rsidR="004E5241">
        <w:rPr>
          <w:lang w:val="es-ES"/>
        </w:rPr>
        <w:t xml:space="preserve"> </w:t>
      </w:r>
      <w:r>
        <w:rPr>
          <w:lang w:val="es-ES"/>
        </w:rPr>
        <w:t>l</w:t>
      </w:r>
      <w:r w:rsidR="004E5241">
        <w:rPr>
          <w:lang w:val="es-ES"/>
        </w:rPr>
        <w:t>a</w:t>
      </w:r>
      <w:r>
        <w:rPr>
          <w:lang w:val="es-ES"/>
        </w:rPr>
        <w:t xml:space="preserve"> siguiente </w:t>
      </w:r>
      <w:r w:rsidR="004E5241">
        <w:rPr>
          <w:lang w:val="es-ES"/>
        </w:rPr>
        <w:t>situación que se presenta</w:t>
      </w:r>
      <w:r>
        <w:rPr>
          <w:lang w:val="es-ES"/>
        </w:rPr>
        <w:t>:</w:t>
      </w:r>
    </w:p>
    <w:p w14:paraId="51AE1D94" w14:textId="77777777" w:rsidR="00AB11DA" w:rsidRDefault="00FB592C" w:rsidP="00AB11DA">
      <w:pPr>
        <w:jc w:val="both"/>
        <w:rPr>
          <w:b/>
          <w:i/>
          <w:lang w:val="es-ES"/>
        </w:rPr>
      </w:pPr>
      <w:r w:rsidRPr="00FB592C">
        <w:rPr>
          <w:b/>
          <w:i/>
          <w:lang w:val="es-ES"/>
        </w:rPr>
        <w:t xml:space="preserve">Supongamos que un investigador se encuentra interesado en saber qué factores influyen para que una persona sea definida y percibida como “un/a profesional de éxito”, en el lugar de trabajo donde se encuentre. Entonces, </w:t>
      </w:r>
      <w:r>
        <w:rPr>
          <w:b/>
          <w:i/>
          <w:lang w:val="es-ES"/>
        </w:rPr>
        <w:t>decide llevar a cabo un estudio</w:t>
      </w:r>
      <w:r w:rsidR="009C4740" w:rsidRPr="009C4740">
        <w:rPr>
          <w:b/>
          <w:i/>
          <w:lang w:val="es-ES"/>
        </w:rPr>
        <w:t>.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786"/>
        <w:gridCol w:w="4253"/>
      </w:tblGrid>
      <w:tr w:rsidR="009C4740" w:rsidRPr="009C4740" w14:paraId="7A7576EF" w14:textId="77777777" w:rsidTr="009C4740">
        <w:trPr>
          <w:trHeight w:val="376"/>
        </w:trPr>
        <w:tc>
          <w:tcPr>
            <w:tcW w:w="9039" w:type="dxa"/>
            <w:gridSpan w:val="2"/>
            <w:hideMark/>
          </w:tcPr>
          <w:p w14:paraId="1FB19387" w14:textId="77777777" w:rsidR="000C3DAA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ntitativa</w:t>
            </w:r>
          </w:p>
        </w:tc>
      </w:tr>
      <w:tr w:rsidR="009C4740" w:rsidRPr="009C4740" w14:paraId="341B9560" w14:textId="77777777" w:rsidTr="009C4740">
        <w:trPr>
          <w:trHeight w:val="584"/>
        </w:trPr>
        <w:tc>
          <w:tcPr>
            <w:tcW w:w="4786" w:type="dxa"/>
          </w:tcPr>
          <w:p w14:paraId="0760A750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  <w:p w14:paraId="21FF5E8A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5CDA89A1" w14:textId="5AEC5580" w:rsidR="009C4740" w:rsidRDefault="005A3691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Planteamiento del problema</w:t>
            </w:r>
          </w:p>
          <w:p w14:paraId="37990271" w14:textId="7AEAF5D4" w:rsidR="005A3691" w:rsidRDefault="005A3691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Los profesionales de éxito</w:t>
            </w:r>
            <w:r w:rsidR="001F1EB7">
              <w:rPr>
                <w:b/>
                <w:i/>
              </w:rPr>
              <w:t xml:space="preserve"> son consideramos mejor adecuados y son más solicitados para trabajos de alto nivel. La falta de talento capacitado en sectores como tecnología hace difícil encontrar profesionales adecuados.</w:t>
            </w:r>
          </w:p>
          <w:p w14:paraId="22E5BB5B" w14:textId="6251648E" w:rsidR="001F1EB7" w:rsidRDefault="001F1EB7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678B74E6" w14:textId="3C0EFDF6" w:rsidR="001F1EB7" w:rsidRDefault="001F1EB7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Este estudio busca abordar los factores que influyen para que una persona adquiera el grado de profesional en su materia.</w:t>
            </w:r>
          </w:p>
          <w:p w14:paraId="46DED9DA" w14:textId="263194F8" w:rsidR="009C4740" w:rsidRDefault="0080569F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2880" behindDoc="0" locked="0" layoutInCell="1" allowOverlap="1" wp14:anchorId="562F556F" wp14:editId="6BAC5BDA">
                      <wp:simplePos x="0" y="0"/>
                      <wp:positionH relativeFrom="column">
                        <wp:posOffset>9830</wp:posOffset>
                      </wp:positionH>
                      <wp:positionV relativeFrom="paragraph">
                        <wp:posOffset>15519</wp:posOffset>
                      </wp:positionV>
                      <wp:extent cx="2852928" cy="1119226"/>
                      <wp:effectExtent l="0" t="0" r="24130" b="2413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52928" cy="11192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C81092D" w14:textId="70E7A977" w:rsidR="0080569F" w:rsidRDefault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025D3FFB" w14:textId="431220A2" w:rsidR="0080569F" w:rsidRPr="0080569F" w:rsidRDefault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0C910EAB" w14:textId="77777777" w:rsidR="0080569F" w:rsidRPr="0080569F" w:rsidRDefault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00C7E17A" w14:textId="77777777" w:rsidR="0080569F" w:rsidRPr="0080569F" w:rsidRDefault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62F556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.75pt;margin-top:1.2pt;width:224.65pt;height:88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" fillcolor="white [3201]" strokeweight=".5pt">
                      <v:textbox>
                        <w:txbxContent>
                          <w:p w14:paraId="7C81092D" w14:textId="70E7A977" w:rsidR="0080569F" w:rsidRDefault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025D3FFB" w14:textId="431220A2" w:rsidR="0080569F" w:rsidRPr="0080569F" w:rsidRDefault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0C910EAB" w14:textId="77777777" w:rsidR="0080569F" w:rsidRPr="0080569F" w:rsidRDefault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00C7E17A" w14:textId="77777777" w:rsidR="0080569F" w:rsidRPr="0080569F" w:rsidRDefault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6E585D67" w14:textId="5B3DCAAB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4F04371F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6FC38018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3A15FEC6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78DBB4B0" w14:textId="77777777" w:rsidR="009C4740" w:rsidRP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722ED66F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  <w:p w14:paraId="4FD2A1CA" w14:textId="77777777" w:rsidR="005A3691" w:rsidRDefault="005A3691" w:rsidP="005A3691">
            <w:pPr>
              <w:spacing w:line="276" w:lineRule="auto"/>
              <w:jc w:val="both"/>
              <w:rPr>
                <w:b/>
                <w:i/>
              </w:rPr>
            </w:pPr>
          </w:p>
          <w:p w14:paraId="62AF5B48" w14:textId="77777777" w:rsidR="005A3691" w:rsidRDefault="001F1EB7" w:rsidP="001F1EB7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Revisión de literatura</w:t>
            </w:r>
          </w:p>
          <w:p w14:paraId="065409A0" w14:textId="77777777" w:rsidR="0060796B" w:rsidRDefault="0060796B" w:rsidP="001F1EB7">
            <w:pPr>
              <w:jc w:val="both"/>
              <w:rPr>
                <w:b/>
                <w:i/>
                <w:lang w:val="es-ES"/>
              </w:rPr>
            </w:pPr>
          </w:p>
          <w:p w14:paraId="1FAFBE13" w14:textId="58AC6CE4" w:rsidR="0087051B" w:rsidRPr="00F92CD6" w:rsidRDefault="0080569F" w:rsidP="001F1EB7">
            <w:pPr>
              <w:jc w:val="both"/>
              <w:rPr>
                <w:b/>
                <w:i/>
                <w:lang w:val="es-ES"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5952" behindDoc="0" locked="0" layoutInCell="1" allowOverlap="1" wp14:anchorId="2B395715" wp14:editId="4C857DC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837463</wp:posOffset>
                      </wp:positionV>
                      <wp:extent cx="2560320" cy="1118870"/>
                      <wp:effectExtent l="0" t="0" r="11430" b="2413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0A8F81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464BEC2F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66302299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5FAC4682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395715" id="Text Box 2" o:spid="_x0000_s1027" type="#_x0000_t202" style="position:absolute;left:0;text-align:left;margin-left:-.05pt;margin-top:65.95pt;width:201.6pt;height:88.1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" fillcolor="white [3201]" strokeweight=".5pt">
                      <v:textbox>
                        <w:txbxContent>
                          <w:p w14:paraId="2E0A8F81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464BEC2F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66302299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5FAC4682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7051B">
              <w:rPr>
                <w:b/>
                <w:i/>
                <w:lang w:val="es-ES"/>
              </w:rPr>
              <w:t>¿Cuál es el perfil de un profesional de éxito? ¿Qué lo caracteriza y como puede convertirse en uno?</w:t>
            </w:r>
            <w:r>
              <w:rPr>
                <w:b/>
                <w:i/>
                <w:noProof/>
              </w:rPr>
              <w:t xml:space="preserve"> </w:t>
            </w:r>
          </w:p>
        </w:tc>
      </w:tr>
      <w:tr w:rsidR="009C4740" w:rsidRPr="009C4740" w14:paraId="35384B80" w14:textId="77777777" w:rsidTr="009C4740">
        <w:trPr>
          <w:trHeight w:val="584"/>
        </w:trPr>
        <w:tc>
          <w:tcPr>
            <w:tcW w:w="4786" w:type="dxa"/>
          </w:tcPr>
          <w:p w14:paraId="213E5FBD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  <w:p w14:paraId="70EBA3A8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1AF2679C" w14:textId="18C9837F" w:rsidR="009C4740" w:rsidRDefault="001F1EB7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Visualización del alcance del estudio</w:t>
            </w:r>
          </w:p>
          <w:p w14:paraId="607D7DA6" w14:textId="1E53DD01" w:rsidR="009C4740" w:rsidRPr="009C4740" w:rsidRDefault="0080569F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3120" behindDoc="0" locked="0" layoutInCell="1" allowOverlap="1" wp14:anchorId="70FAA6FE" wp14:editId="4F8EF0B2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4445</wp:posOffset>
                      </wp:positionV>
                      <wp:extent cx="2560320" cy="1118870"/>
                      <wp:effectExtent l="0" t="0" r="11430" b="2413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EDFAA21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658EB949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2F6704C1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1E2E34C9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FAA6FE" id="Text Box 3" o:spid="_x0000_s1028" type="#_x0000_t202" style="position:absolute;left:0;text-align:left;margin-left:-.05pt;margin-top:.35pt;width:201.6pt;height:88.1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" fillcolor="white [3201]" strokeweight=".5pt">
                      <v:textbox>
                        <w:txbxContent>
                          <w:p w14:paraId="7EDFAA21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658EB949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2F6704C1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1E2E34C9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253" w:type="dxa"/>
          </w:tcPr>
          <w:p w14:paraId="494A2910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4</w:t>
            </w:r>
          </w:p>
          <w:p w14:paraId="3D1629E6" w14:textId="77777777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1652234A" w14:textId="76CB9405" w:rsidR="004E5241" w:rsidRDefault="001F1EB7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 xml:space="preserve">Elaboración de hipótesis y definición de </w:t>
            </w:r>
            <w:r>
              <w:rPr>
                <w:b/>
                <w:i/>
              </w:rPr>
              <w:lastRenderedPageBreak/>
              <w:t>variables</w:t>
            </w:r>
          </w:p>
          <w:p w14:paraId="68209357" w14:textId="7E80B2CA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44C1590E" w14:textId="65F2D6D1" w:rsidR="004E5241" w:rsidRDefault="00591BB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Hipótesis</w:t>
            </w:r>
          </w:p>
          <w:p w14:paraId="7982C817" w14:textId="7AC1500B" w:rsidR="00591BB0" w:rsidRDefault="00591BB0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48824FDE" w14:textId="565F3433" w:rsidR="004E5241" w:rsidRDefault="0087051B" w:rsidP="0087051B">
            <w:pPr>
              <w:spacing w:line="276" w:lineRule="auto"/>
              <w:rPr>
                <w:b/>
                <w:i/>
              </w:rPr>
            </w:pPr>
            <w:r>
              <w:rPr>
                <w:b/>
                <w:i/>
              </w:rPr>
              <w:t xml:space="preserve">Un profesional de éxito es percibido como tal, por su ingreso económico, </w:t>
            </w:r>
            <w:r w:rsidR="00591BB0">
              <w:rPr>
                <w:b/>
                <w:i/>
              </w:rPr>
              <w:t>productividad</w:t>
            </w:r>
            <w:r>
              <w:rPr>
                <w:b/>
                <w:i/>
              </w:rPr>
              <w:t xml:space="preserve"> </w:t>
            </w:r>
            <w:r w:rsidR="00591BB0">
              <w:rPr>
                <w:b/>
                <w:i/>
              </w:rPr>
              <w:t xml:space="preserve">laboral, </w:t>
            </w:r>
            <w:r>
              <w:rPr>
                <w:b/>
                <w:i/>
              </w:rPr>
              <w:t>nivel social demostrado</w:t>
            </w:r>
            <w:r w:rsidR="00591BB0">
              <w:rPr>
                <w:b/>
                <w:i/>
              </w:rPr>
              <w:t xml:space="preserve"> y satisfacción laboral.</w:t>
            </w:r>
          </w:p>
          <w:p w14:paraId="1D62760A" w14:textId="02700F5C" w:rsidR="0080569F" w:rsidRDefault="0080569F" w:rsidP="0087051B">
            <w:pPr>
              <w:spacing w:line="276" w:lineRule="auto"/>
              <w:rPr>
                <w:b/>
                <w:i/>
              </w:rPr>
            </w:pPr>
          </w:p>
          <w:p w14:paraId="2009F79E" w14:textId="1C06AC58" w:rsidR="0080569F" w:rsidRDefault="0080569F" w:rsidP="0087051B">
            <w:pPr>
              <w:spacing w:line="276" w:lineRule="auto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470E65BD" wp14:editId="0E61DF3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3810</wp:posOffset>
                      </wp:positionV>
                      <wp:extent cx="2560320" cy="1118870"/>
                      <wp:effectExtent l="0" t="0" r="11430" b="2413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CB90E8C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426FEBE6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5AB9A4A1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1EED98AB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0E65BD" id="Text Box 6" o:spid="_x0000_s1029" type="#_x0000_t202" style="position:absolute;margin-left:-.3pt;margin-top:.3pt;width:201.6pt;height:88.1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" fillcolor="white [3201]" strokeweight=".5pt">
                      <v:textbox>
                        <w:txbxContent>
                          <w:p w14:paraId="5CB90E8C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426FEBE6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5AB9A4A1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1EED98AB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CAD6834" w14:textId="13835847" w:rsidR="0080569F" w:rsidRDefault="0080569F" w:rsidP="0087051B">
            <w:pPr>
              <w:spacing w:line="276" w:lineRule="auto"/>
              <w:rPr>
                <w:b/>
                <w:i/>
              </w:rPr>
            </w:pPr>
          </w:p>
          <w:p w14:paraId="30DE56EA" w14:textId="77777777" w:rsidR="0080569F" w:rsidRDefault="0080569F" w:rsidP="0087051B">
            <w:pPr>
              <w:spacing w:line="276" w:lineRule="auto"/>
              <w:rPr>
                <w:b/>
                <w:i/>
              </w:rPr>
            </w:pPr>
          </w:p>
          <w:p w14:paraId="4A3ED310" w14:textId="77777777" w:rsidR="004E5241" w:rsidRDefault="004E5241" w:rsidP="009A5D3F">
            <w:pPr>
              <w:spacing w:line="276" w:lineRule="auto"/>
              <w:rPr>
                <w:b/>
                <w:i/>
              </w:rPr>
            </w:pPr>
          </w:p>
          <w:p w14:paraId="6733D75D" w14:textId="77777777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4ADA00B9" w14:textId="6222ECEA" w:rsidR="00F41774" w:rsidRDefault="00F41774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285A8F4D" w14:textId="77777777" w:rsidR="004E5241" w:rsidRPr="009C4740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</w:tc>
      </w:tr>
      <w:tr w:rsidR="009C4740" w:rsidRPr="009C4740" w14:paraId="00CFD0B3" w14:textId="77777777" w:rsidTr="00B317E0">
        <w:trPr>
          <w:trHeight w:val="376"/>
        </w:trPr>
        <w:tc>
          <w:tcPr>
            <w:tcW w:w="9039" w:type="dxa"/>
            <w:gridSpan w:val="2"/>
            <w:hideMark/>
          </w:tcPr>
          <w:p w14:paraId="4BB52EC3" w14:textId="2E241CC3" w:rsidR="009C4740" w:rsidRP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lastRenderedPageBreak/>
              <w:t>Ruta Cuantitativa</w:t>
            </w:r>
          </w:p>
        </w:tc>
      </w:tr>
      <w:tr w:rsidR="009C4740" w:rsidRPr="009C4740" w14:paraId="4D009BF1" w14:textId="77777777" w:rsidTr="00B317E0">
        <w:trPr>
          <w:trHeight w:val="584"/>
        </w:trPr>
        <w:tc>
          <w:tcPr>
            <w:tcW w:w="4786" w:type="dxa"/>
          </w:tcPr>
          <w:p w14:paraId="7BA19B0F" w14:textId="01C67D92" w:rsidR="00116BDC" w:rsidRDefault="009C4740" w:rsidP="00116BDC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</w:p>
          <w:p w14:paraId="6766F772" w14:textId="372B4D22" w:rsidR="009C4740" w:rsidRDefault="001F1EB7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Desarrollo del diseño de investigación</w:t>
            </w:r>
          </w:p>
          <w:p w14:paraId="742FC659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C7DB2C8" w14:textId="62BD23FB" w:rsidR="009C4740" w:rsidRDefault="00591BB0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 xml:space="preserve">Se empleará datos como salarios , nivel de satisfacción laboral cada mes, KPIS, </w:t>
            </w:r>
            <w:proofErr w:type="spellStart"/>
            <w:r>
              <w:rPr>
                <w:b/>
                <w:i/>
              </w:rPr>
              <w:t>OKRs</w:t>
            </w:r>
            <w:proofErr w:type="spellEnd"/>
            <w:r>
              <w:rPr>
                <w:b/>
                <w:i/>
              </w:rPr>
              <w:t>.</w:t>
            </w:r>
          </w:p>
          <w:p w14:paraId="4D405A07" w14:textId="4545C0AB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1FFD2D4D" w14:textId="4624F024" w:rsidR="0080569F" w:rsidRDefault="0080569F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5168" behindDoc="0" locked="0" layoutInCell="1" allowOverlap="1" wp14:anchorId="121D7391" wp14:editId="0EE73707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2540</wp:posOffset>
                      </wp:positionV>
                      <wp:extent cx="2560320" cy="1118870"/>
                      <wp:effectExtent l="0" t="0" r="11430" b="2413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10D1AB6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6EC676E8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4ECC845D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16FEC053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D7391" id="Text Box 8" o:spid="_x0000_s1030" type="#_x0000_t202" style="position:absolute;left:0;text-align:left;margin-left:-.05pt;margin-top:.2pt;width:201.6pt;height:88.1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" fillcolor="white [3201]" strokeweight=".5pt">
                      <v:textbox>
                        <w:txbxContent>
                          <w:p w14:paraId="010D1AB6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6EC676E8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4ECC845D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16FEC053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77FC581" w14:textId="6BC89B23" w:rsidR="0080569F" w:rsidRDefault="0080569F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9F46D2D" w14:textId="77777777" w:rsidR="0080569F" w:rsidRDefault="0080569F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8CAA14D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09AC9E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D3FC4CE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26E0DA4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30E419F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4CF169CC" w14:textId="77777777" w:rsid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6</w:t>
            </w:r>
          </w:p>
          <w:p w14:paraId="5C7AD08D" w14:textId="77777777" w:rsidR="00116BDC" w:rsidRDefault="00116BDC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Definición y selección de la muestra</w:t>
            </w:r>
          </w:p>
          <w:p w14:paraId="7BF3FBF8" w14:textId="77777777" w:rsidR="00591BB0" w:rsidRDefault="00591BB0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5A165819" w14:textId="578E6CD6" w:rsidR="00591BB0" w:rsidRDefault="00591BB0" w:rsidP="00591BB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Se selecciona un conjunto de profesionales del sector tecnológico de Panamá y se examinan su satisfacción</w:t>
            </w:r>
            <w:r w:rsidR="0080569F">
              <w:rPr>
                <w:b/>
                <w:i/>
              </w:rPr>
              <w:t>.</w:t>
            </w:r>
          </w:p>
          <w:p w14:paraId="0DF236A5" w14:textId="202716CF" w:rsidR="0080569F" w:rsidRDefault="0080569F" w:rsidP="00591BB0">
            <w:pPr>
              <w:spacing w:line="276" w:lineRule="auto"/>
              <w:jc w:val="both"/>
              <w:rPr>
                <w:b/>
                <w:i/>
              </w:rPr>
            </w:pPr>
          </w:p>
          <w:p w14:paraId="16A2C5E3" w14:textId="7378CE7E" w:rsidR="0080569F" w:rsidRDefault="0080569F" w:rsidP="00591BB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7C96ABFC" wp14:editId="3B50D843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905</wp:posOffset>
                      </wp:positionV>
                      <wp:extent cx="2560320" cy="1118870"/>
                      <wp:effectExtent l="0" t="0" r="11430" b="2413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D8E6243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5A5CAB82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302C8E24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3855D4D8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96ABFC" id="Text Box 9" o:spid="_x0000_s1031" type="#_x0000_t202" style="position:absolute;left:0;text-align:left;margin-left:-.3pt;margin-top:.15pt;width:201.6pt;height:88.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" fillcolor="white [3201]" strokeweight=".5pt">
                      <v:textbox>
                        <w:txbxContent>
                          <w:p w14:paraId="7D8E6243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5A5CAB82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302C8E24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3855D4D8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4F819BF" w14:textId="6E9F9A6B" w:rsidR="00591BB0" w:rsidRPr="009C4740" w:rsidRDefault="00591BB0" w:rsidP="009C4740">
            <w:pPr>
              <w:spacing w:line="276" w:lineRule="auto"/>
              <w:jc w:val="center"/>
              <w:rPr>
                <w:b/>
                <w:i/>
              </w:rPr>
            </w:pPr>
          </w:p>
        </w:tc>
      </w:tr>
      <w:tr w:rsidR="009C4740" w:rsidRPr="009C4740" w14:paraId="0B541069" w14:textId="77777777" w:rsidTr="00DB4B45">
        <w:trPr>
          <w:trHeight w:val="584"/>
        </w:trPr>
        <w:tc>
          <w:tcPr>
            <w:tcW w:w="9039" w:type="dxa"/>
            <w:gridSpan w:val="2"/>
          </w:tcPr>
          <w:p w14:paraId="2B6B3815" w14:textId="77777777" w:rsid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7</w:t>
            </w:r>
          </w:p>
          <w:p w14:paraId="4B5334B3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219A446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CBFE4D3" w14:textId="2CB67FAA" w:rsidR="009C4740" w:rsidRDefault="00591BB0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Se determina si un profesional de éxito es percibido de la misma manera que nuestra hipótesis o si una de nuestras variables influye más o no es importante para su consideración.</w:t>
            </w:r>
          </w:p>
          <w:p w14:paraId="28BA52DD" w14:textId="4EFBFDE5" w:rsidR="009C4740" w:rsidRDefault="0080569F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237D352" wp14:editId="3A81377B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33680</wp:posOffset>
                      </wp:positionV>
                      <wp:extent cx="5452974" cy="767690"/>
                      <wp:effectExtent l="0" t="0" r="14605" b="1397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452974" cy="76769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4B236DB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33EF35FE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7AF72138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75C25A46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37D352" id="Text Box 10" o:spid="_x0000_s1032" type="#_x0000_t202" style="position:absolute;left:0;text-align:left;margin-left:-.05pt;margin-top:2.65pt;width:429.35pt;height:6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" fillcolor="white [3201]" strokeweight=".5pt">
                      <v:textbox>
                        <w:txbxContent>
                          <w:p w14:paraId="34B236DB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33EF35FE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7AF72138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75C25A46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F09A475" w14:textId="0A829788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FF6CA8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9C3CB4C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75AF60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79C649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5CB1791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</w:tr>
    </w:tbl>
    <w:p w14:paraId="33065400" w14:textId="77777777" w:rsidR="009C4740" w:rsidRDefault="009C4740" w:rsidP="00AB11DA">
      <w:pPr>
        <w:jc w:val="both"/>
        <w:rPr>
          <w:b/>
          <w:i/>
        </w:rPr>
      </w:pP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786"/>
        <w:gridCol w:w="4253"/>
      </w:tblGrid>
      <w:tr w:rsidR="009C4740" w:rsidRPr="009C4740" w14:paraId="402665F9" w14:textId="77777777" w:rsidTr="00B317E0">
        <w:trPr>
          <w:trHeight w:val="376"/>
        </w:trPr>
        <w:tc>
          <w:tcPr>
            <w:tcW w:w="9039" w:type="dxa"/>
            <w:gridSpan w:val="2"/>
            <w:hideMark/>
          </w:tcPr>
          <w:p w14:paraId="14D16543" w14:textId="77777777" w:rsidR="009C4740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</w:t>
            </w:r>
            <w:r>
              <w:rPr>
                <w:b/>
                <w:bCs/>
                <w:i/>
                <w:lang w:val="es-ES"/>
              </w:rPr>
              <w:t>litativa</w:t>
            </w:r>
          </w:p>
        </w:tc>
      </w:tr>
      <w:tr w:rsidR="009C4740" w:rsidRPr="009C4740" w14:paraId="72162CCC" w14:textId="77777777" w:rsidTr="00B317E0">
        <w:trPr>
          <w:trHeight w:val="584"/>
        </w:trPr>
        <w:tc>
          <w:tcPr>
            <w:tcW w:w="4786" w:type="dxa"/>
          </w:tcPr>
          <w:p w14:paraId="1C22E8DC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  <w:p w14:paraId="024C0CE1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A96B5C2" w14:textId="54DBA6A0" w:rsidR="009C4740" w:rsidRDefault="00092BAC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Planteamiento del problema</w:t>
            </w:r>
          </w:p>
          <w:p w14:paraId="42C798C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E3D4888" w14:textId="4E22B9A2" w:rsidR="009C4740" w:rsidRPr="0087051B" w:rsidRDefault="0087051B" w:rsidP="00B317E0">
            <w:pPr>
              <w:spacing w:line="276" w:lineRule="auto"/>
              <w:jc w:val="both"/>
              <w:rPr>
                <w:b/>
                <w:i/>
                <w:lang w:val="es-419"/>
              </w:rPr>
            </w:pPr>
            <w:r>
              <w:rPr>
                <w:b/>
                <w:i/>
              </w:rPr>
              <w:t xml:space="preserve">En lugar de </w:t>
            </w:r>
            <w:r w:rsidR="0011160B">
              <w:rPr>
                <w:b/>
                <w:i/>
              </w:rPr>
              <w:t xml:space="preserve">revisión de </w:t>
            </w:r>
            <w:r>
              <w:rPr>
                <w:b/>
                <w:i/>
                <w:lang w:val="es-419"/>
              </w:rPr>
              <w:t>documentos con factores establecidos. El investigador iría a empresas y entrevistaría a los considerados profesionales de éxito.</w:t>
            </w:r>
          </w:p>
          <w:p w14:paraId="101490BB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0010B36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4317CFB6" w14:textId="5B6449B7" w:rsidR="009C4740" w:rsidRDefault="0080569F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16CDE34" wp14:editId="389539DF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7620</wp:posOffset>
                      </wp:positionV>
                      <wp:extent cx="2560320" cy="1118870"/>
                      <wp:effectExtent l="0" t="0" r="11430" b="24130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A3A4A1F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793A31F8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489BE577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1FBECF23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16CDE34" id="Text Box 11" o:spid="_x0000_s1033" type="#_x0000_t202" style="position:absolute;left:0;text-align:left;margin-left:-.05pt;margin-top:.6pt;width:201.6pt;height:88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" fillcolor="white [3201]" strokeweight=".5pt">
                      <v:textbox>
                        <w:txbxContent>
                          <w:p w14:paraId="0A3A4A1F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793A31F8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489BE577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1FBECF23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38862B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23F056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6BE3559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A1192BE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F373CB7" w14:textId="77777777" w:rsidR="00A57832" w:rsidRDefault="00A57832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5213371" w14:textId="77777777" w:rsidR="00A57832" w:rsidRPr="009C4740" w:rsidRDefault="00A57832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14634156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  <w:p w14:paraId="0523C007" w14:textId="77777777" w:rsidR="00092BAC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Inmersión inicial en el campo</w:t>
            </w:r>
          </w:p>
          <w:p w14:paraId="254489AD" w14:textId="77777777" w:rsidR="0087051B" w:rsidRDefault="0087051B" w:rsidP="00B317E0">
            <w:pPr>
              <w:spacing w:line="276" w:lineRule="auto"/>
              <w:jc w:val="center"/>
              <w:rPr>
                <w:b/>
                <w:i/>
              </w:rPr>
            </w:pPr>
          </w:p>
          <w:p w14:paraId="65BF2C5F" w14:textId="3FBDE186" w:rsidR="0087051B" w:rsidRPr="009C4740" w:rsidRDefault="0080569F" w:rsidP="0087051B">
            <w:pPr>
              <w:spacing w:line="276" w:lineRule="auto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CE36600" wp14:editId="4950735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1215492</wp:posOffset>
                      </wp:positionV>
                      <wp:extent cx="2560320" cy="1118870"/>
                      <wp:effectExtent l="0" t="0" r="11430" b="2413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9884BA2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4CCA446B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06AF8A0D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174FCBA6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E36600" id="Text Box 12" o:spid="_x0000_s1034" type="#_x0000_t202" style="position:absolute;margin-left:-.3pt;margin-top:95.7pt;width:201.6pt;height:88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" fillcolor="white [3201]" strokeweight=".5pt">
                      <v:textbox>
                        <w:txbxContent>
                          <w:p w14:paraId="09884BA2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4CCA446B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06AF8A0D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174FCBA6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7051B">
              <w:rPr>
                <w:b/>
                <w:i/>
              </w:rPr>
              <w:t>Dentro de su campo de estudio, observaría y detallaría las características más relevantes que encuentre. Se formularía preguntas y buscaría realizar entrevistas que puedan mejorar su investigación.</w:t>
            </w:r>
          </w:p>
        </w:tc>
      </w:tr>
      <w:tr w:rsidR="009C4740" w:rsidRPr="009C4740" w14:paraId="36F36B05" w14:textId="77777777" w:rsidTr="009C4740">
        <w:trPr>
          <w:trHeight w:val="269"/>
        </w:trPr>
        <w:tc>
          <w:tcPr>
            <w:tcW w:w="9039" w:type="dxa"/>
            <w:gridSpan w:val="2"/>
          </w:tcPr>
          <w:p w14:paraId="57C18AB7" w14:textId="77777777" w:rsidR="009C4740" w:rsidRDefault="009C4740" w:rsidP="00B317E0">
            <w:pPr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</w:t>
            </w:r>
            <w:r>
              <w:rPr>
                <w:b/>
                <w:bCs/>
                <w:i/>
                <w:lang w:val="es-ES"/>
              </w:rPr>
              <w:t>litativa</w:t>
            </w:r>
          </w:p>
        </w:tc>
      </w:tr>
      <w:tr w:rsidR="009C4740" w:rsidRPr="009C4740" w14:paraId="41C477BC" w14:textId="77777777" w:rsidTr="00B317E0">
        <w:trPr>
          <w:trHeight w:val="584"/>
        </w:trPr>
        <w:tc>
          <w:tcPr>
            <w:tcW w:w="4786" w:type="dxa"/>
          </w:tcPr>
          <w:p w14:paraId="335D5ECE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  <w:p w14:paraId="200AE353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CBF9C80" w14:textId="459D745F" w:rsidR="009C4740" w:rsidRDefault="00092BAC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Concepción del diseño del estudio</w:t>
            </w:r>
          </w:p>
          <w:p w14:paraId="3DE3C0ED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56D298C" w14:textId="34AB2C3B" w:rsidR="009C4740" w:rsidRDefault="0087051B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De la información recolectada, desarrollaría estructuras y escritos de lo estudiado. Esto resultaría en textos que hacen entender mejor que necesita una persona para ser considerado(a) profesional de éxito.</w:t>
            </w:r>
          </w:p>
          <w:p w14:paraId="27DFDDD1" w14:textId="186514B8" w:rsidR="009C4740" w:rsidRDefault="0080569F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8B3AB37" wp14:editId="4ACCD5A1">
                      <wp:simplePos x="0" y="0"/>
                      <wp:positionH relativeFrom="column">
                        <wp:posOffset>167614</wp:posOffset>
                      </wp:positionH>
                      <wp:positionV relativeFrom="paragraph">
                        <wp:posOffset>149073</wp:posOffset>
                      </wp:positionV>
                      <wp:extent cx="2560320" cy="1118870"/>
                      <wp:effectExtent l="0" t="0" r="11430" b="24130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281ACDD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73D19CA8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4B73DB55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36B220EC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B3AB37" id="Text Box 13" o:spid="_x0000_s1035" type="#_x0000_t202" style="position:absolute;left:0;text-align:left;margin-left:13.2pt;margin-top:11.75pt;width:201.6pt;height:88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" fillcolor="white [3201]" strokeweight=".5pt">
                      <v:textbox>
                        <w:txbxContent>
                          <w:p w14:paraId="7281ACDD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73D19CA8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4B73DB55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36B220EC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24D5B5D" w14:textId="3489349F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CB6E0B7" w14:textId="647B91D0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ED7B5D5" w14:textId="6FFDF54E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4676ED8" w14:textId="38A12068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F140C5E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F2B38F5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834DB6F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ED2EF4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D32CC0A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6A687829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  <w:p w14:paraId="7BB70A0C" w14:textId="77777777" w:rsidR="00092BAC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</w:p>
          <w:p w14:paraId="345773AF" w14:textId="77777777" w:rsidR="00092BAC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Definición de la muestra inicial del estudio y acceso a esta</w:t>
            </w:r>
          </w:p>
          <w:p w14:paraId="3BC7B9A3" w14:textId="77777777" w:rsidR="0087051B" w:rsidRDefault="0087051B" w:rsidP="00B317E0">
            <w:pPr>
              <w:spacing w:line="276" w:lineRule="auto"/>
              <w:jc w:val="center"/>
              <w:rPr>
                <w:b/>
                <w:i/>
              </w:rPr>
            </w:pPr>
          </w:p>
          <w:p w14:paraId="10CA73AD" w14:textId="3A264047" w:rsidR="0087051B" w:rsidRPr="009C4740" w:rsidRDefault="0080569F" w:rsidP="0087051B">
            <w:pPr>
              <w:spacing w:line="276" w:lineRule="auto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7574C97" wp14:editId="695AF89C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942340</wp:posOffset>
                      </wp:positionV>
                      <wp:extent cx="2560320" cy="1118870"/>
                      <wp:effectExtent l="0" t="0" r="11430" b="2413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D88FA3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270B5448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78AD0F91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223B1D79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574C97" id="Text Box 14" o:spid="_x0000_s1036" type="#_x0000_t202" style="position:absolute;margin-left:-.3pt;margin-top:74.2pt;width:201.6pt;height:88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" fillcolor="white [3201]" strokeweight=".5pt">
                      <v:textbox>
                        <w:txbxContent>
                          <w:p w14:paraId="78D88FA3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270B5448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78AD0F91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223B1D79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7051B">
              <w:rPr>
                <w:b/>
                <w:i/>
              </w:rPr>
              <w:t>Detallaría la población estudiada, en este caso profesionales exitosos de empresa privada.</w:t>
            </w:r>
            <w:r>
              <w:rPr>
                <w:b/>
                <w:i/>
                <w:noProof/>
              </w:rPr>
              <w:t xml:space="preserve"> </w:t>
            </w:r>
          </w:p>
        </w:tc>
      </w:tr>
      <w:tr w:rsidR="009C4740" w:rsidRPr="009C4740" w14:paraId="6CA4B36B" w14:textId="77777777" w:rsidTr="00B317E0">
        <w:trPr>
          <w:trHeight w:val="584"/>
        </w:trPr>
        <w:tc>
          <w:tcPr>
            <w:tcW w:w="4786" w:type="dxa"/>
          </w:tcPr>
          <w:p w14:paraId="29323081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5</w:t>
            </w:r>
          </w:p>
          <w:p w14:paraId="057B8A1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F6DB4A0" w14:textId="10953A1E" w:rsidR="009C4740" w:rsidRDefault="0087051B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 xml:space="preserve">La muestra representativa no sería </w:t>
            </w:r>
            <w:r w:rsidR="008C789F">
              <w:rPr>
                <w:b/>
                <w:i/>
              </w:rPr>
              <w:t>indispensable.</w:t>
            </w:r>
          </w:p>
          <w:p w14:paraId="5EB74C45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8F5CD81" w14:textId="4C9750AA" w:rsidR="009C4740" w:rsidRDefault="0080569F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BCAF104" wp14:editId="00F31C5C">
                      <wp:simplePos x="0" y="0"/>
                      <wp:positionH relativeFrom="column">
                        <wp:posOffset>145669</wp:posOffset>
                      </wp:positionH>
                      <wp:positionV relativeFrom="paragraph">
                        <wp:posOffset>44450</wp:posOffset>
                      </wp:positionV>
                      <wp:extent cx="2560320" cy="1118870"/>
                      <wp:effectExtent l="0" t="0" r="11430" b="2413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87CBC22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144A441D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0023C543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77533BB5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CAF104" id="Text Box 15" o:spid="_x0000_s1037" type="#_x0000_t202" style="position:absolute;left:0;text-align:left;margin-left:11.45pt;margin-top:3.5pt;width:201.6pt;height:88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" fillcolor="white [3201]" strokeweight=".5pt">
                      <v:textbox>
                        <w:txbxContent>
                          <w:p w14:paraId="687CBC22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144A441D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0023C543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77533BB5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48D9B0EB" w14:textId="17D9559A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2650627" w14:textId="32FBD1FC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8A9FDC1" w14:textId="33C2A095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C78AB0F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C471F0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1F7E8C24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4D2FBD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D1390B7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2A385C3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76C2CABC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6</w:t>
            </w:r>
          </w:p>
          <w:p w14:paraId="328A03FA" w14:textId="77777777" w:rsidR="00092BAC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Análisis de los datos</w:t>
            </w:r>
          </w:p>
          <w:p w14:paraId="44F483A7" w14:textId="77777777" w:rsidR="0087051B" w:rsidRDefault="0087051B" w:rsidP="00B317E0">
            <w:pPr>
              <w:spacing w:line="276" w:lineRule="auto"/>
              <w:jc w:val="center"/>
              <w:rPr>
                <w:b/>
                <w:i/>
              </w:rPr>
            </w:pPr>
          </w:p>
          <w:p w14:paraId="331FC0A8" w14:textId="77777777" w:rsidR="0087051B" w:rsidRDefault="0087051B" w:rsidP="0087051B">
            <w:pPr>
              <w:spacing w:line="276" w:lineRule="auto"/>
              <w:rPr>
                <w:b/>
                <w:i/>
              </w:rPr>
            </w:pPr>
            <w:r>
              <w:rPr>
                <w:b/>
                <w:i/>
              </w:rPr>
              <w:t>A través de lo investigado se genera un perfil completo del profesional exitoso.</w:t>
            </w:r>
          </w:p>
          <w:p w14:paraId="464F560B" w14:textId="7DA7F56D" w:rsidR="0080569F" w:rsidRPr="009C4740" w:rsidRDefault="0080569F" w:rsidP="0087051B">
            <w:pPr>
              <w:spacing w:line="276" w:lineRule="auto"/>
              <w:rPr>
                <w:b/>
                <w:i/>
              </w:rPr>
            </w:pPr>
            <w:r>
              <w:rPr>
                <w:b/>
                <w:i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F7F4FC2" wp14:editId="69F155D8">
                      <wp:simplePos x="0" y="0"/>
                      <wp:positionH relativeFrom="column">
                        <wp:posOffset>-787</wp:posOffset>
                      </wp:positionH>
                      <wp:positionV relativeFrom="paragraph">
                        <wp:posOffset>201955</wp:posOffset>
                      </wp:positionV>
                      <wp:extent cx="2560320" cy="1118870"/>
                      <wp:effectExtent l="0" t="0" r="11430" b="2413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60320" cy="111887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6B62B2E" w14:textId="77777777" w:rsid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  <w:t>Retroalimentación por la Docente:</w:t>
                                  </w:r>
                                </w:p>
                                <w:p w14:paraId="15A32BBA" w14:textId="77777777" w:rsidR="0080569F" w:rsidRPr="0080569F" w:rsidRDefault="0080569F" w:rsidP="0080569F">
                                  <w:pPr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</w:pPr>
                                  <w:r w:rsidRPr="0080569F">
                                    <w:rPr>
                                      <w:color w:val="808080" w:themeColor="background1" w:themeShade="80"/>
                                      <w:lang w:val="es-419"/>
                                    </w:rPr>
                                    <w:t>(Dejar vacío si no hay retroalimentación)</w:t>
                                  </w:r>
                                </w:p>
                                <w:p w14:paraId="2FD131E6" w14:textId="77777777" w:rsidR="0080569F" w:rsidRPr="0080569F" w:rsidRDefault="0080569F" w:rsidP="0080569F">
                                  <w:pPr>
                                    <w:rPr>
                                      <w:b/>
                                      <w:bCs/>
                                      <w:lang w:val="es-419"/>
                                    </w:rPr>
                                  </w:pPr>
                                </w:p>
                                <w:p w14:paraId="0774084B" w14:textId="77777777" w:rsidR="0080569F" w:rsidRPr="0080569F" w:rsidRDefault="0080569F" w:rsidP="0080569F">
                                  <w:pPr>
                                    <w:rPr>
                                      <w:lang w:val="es-419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7F4FC2" id="Text Box 16" o:spid="_x0000_s1038" type="#_x0000_t202" style="position:absolute;margin-left:-.05pt;margin-top:15.9pt;width:201.6pt;height:88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" fillcolor="white [3201]" strokeweight=".5pt">
                      <v:textbox>
                        <w:txbxContent>
                          <w:p w14:paraId="06B62B2E" w14:textId="77777777" w:rsid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  <w:r w:rsidRPr="0080569F">
                              <w:rPr>
                                <w:b/>
                                <w:bCs/>
                                <w:lang w:val="es-419"/>
                              </w:rPr>
                              <w:t>Retroalimentación por la Docente:</w:t>
                            </w:r>
                          </w:p>
                          <w:p w14:paraId="15A32BBA" w14:textId="77777777" w:rsidR="0080569F" w:rsidRPr="0080569F" w:rsidRDefault="0080569F" w:rsidP="0080569F">
                            <w:pPr>
                              <w:rPr>
                                <w:color w:val="808080" w:themeColor="background1" w:themeShade="80"/>
                                <w:lang w:val="es-419"/>
                              </w:rPr>
                            </w:pPr>
                            <w:r w:rsidRPr="0080569F">
                              <w:rPr>
                                <w:color w:val="808080" w:themeColor="background1" w:themeShade="80"/>
                                <w:lang w:val="es-419"/>
                              </w:rPr>
                              <w:t>(Dejar vacío si no hay retroalimentación)</w:t>
                            </w:r>
                          </w:p>
                          <w:p w14:paraId="2FD131E6" w14:textId="77777777" w:rsidR="0080569F" w:rsidRPr="0080569F" w:rsidRDefault="0080569F" w:rsidP="0080569F">
                            <w:pPr>
                              <w:rPr>
                                <w:b/>
                                <w:bCs/>
                                <w:lang w:val="es-419"/>
                              </w:rPr>
                            </w:pPr>
                          </w:p>
                          <w:p w14:paraId="0774084B" w14:textId="77777777" w:rsidR="0080569F" w:rsidRPr="0080569F" w:rsidRDefault="0080569F" w:rsidP="0080569F">
                            <w:pPr>
                              <w:rPr>
                                <w:lang w:val="es-419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92BAC" w:rsidRPr="009C4740" w14:paraId="03F7CE27" w14:textId="77777777" w:rsidTr="00B317E0">
        <w:trPr>
          <w:trHeight w:val="584"/>
        </w:trPr>
        <w:tc>
          <w:tcPr>
            <w:tcW w:w="4786" w:type="dxa"/>
          </w:tcPr>
          <w:p w14:paraId="200DAE5E" w14:textId="77777777" w:rsidR="00092BAC" w:rsidRDefault="00092BAC" w:rsidP="00B317E0">
            <w:pPr>
              <w:jc w:val="center"/>
              <w:rPr>
                <w:b/>
                <w:i/>
              </w:rPr>
            </w:pPr>
          </w:p>
        </w:tc>
        <w:tc>
          <w:tcPr>
            <w:tcW w:w="4253" w:type="dxa"/>
          </w:tcPr>
          <w:p w14:paraId="47E70000" w14:textId="77777777" w:rsidR="00092BAC" w:rsidRDefault="00092BAC" w:rsidP="00B317E0">
            <w:pPr>
              <w:jc w:val="center"/>
              <w:rPr>
                <w:b/>
                <w:i/>
              </w:rPr>
            </w:pPr>
          </w:p>
        </w:tc>
      </w:tr>
    </w:tbl>
    <w:p w14:paraId="0583FE65" w14:textId="77777777" w:rsidR="009C4740" w:rsidRPr="009C4740" w:rsidRDefault="009C4740" w:rsidP="004D4BB9">
      <w:pPr>
        <w:jc w:val="right"/>
        <w:rPr>
          <w:b/>
          <w:i/>
        </w:rPr>
      </w:pPr>
    </w:p>
    <w:sectPr w:rsidR="009C4740" w:rsidRPr="009C47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6EAD0" w14:textId="77777777" w:rsidR="005712C0" w:rsidRDefault="005712C0" w:rsidP="004D4BB9">
      <w:pPr>
        <w:spacing w:after="0" w:line="240" w:lineRule="auto"/>
      </w:pPr>
      <w:r>
        <w:separator/>
      </w:r>
    </w:p>
  </w:endnote>
  <w:endnote w:type="continuationSeparator" w:id="0">
    <w:p w14:paraId="3DA65D1B" w14:textId="77777777" w:rsidR="005712C0" w:rsidRDefault="005712C0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C2222" w14:textId="77777777" w:rsidR="004D4BB9" w:rsidRDefault="004D4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4ABAF" w14:textId="77777777"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79706" w14:textId="77777777" w:rsidR="004D4BB9" w:rsidRDefault="004D4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9CCC8" w14:textId="77777777" w:rsidR="005712C0" w:rsidRDefault="005712C0" w:rsidP="004D4BB9">
      <w:pPr>
        <w:spacing w:after="0" w:line="240" w:lineRule="auto"/>
      </w:pPr>
      <w:r>
        <w:separator/>
      </w:r>
    </w:p>
  </w:footnote>
  <w:footnote w:type="continuationSeparator" w:id="0">
    <w:p w14:paraId="368BDEFB" w14:textId="77777777" w:rsidR="005712C0" w:rsidRDefault="005712C0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595CC" w14:textId="77777777" w:rsidR="004D4BB9" w:rsidRDefault="004D4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F8F28" w14:textId="77777777" w:rsidR="004D4BB9" w:rsidRDefault="004D4B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1301" w14:textId="77777777" w:rsidR="004D4BB9" w:rsidRDefault="004D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51CAA"/>
    <w:multiLevelType w:val="hybridMultilevel"/>
    <w:tmpl w:val="B426897A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kwqQUAYhjCzSwAAAA="/>
  </w:docVars>
  <w:rsids>
    <w:rsidRoot w:val="00AB11DA"/>
    <w:rsid w:val="0008299C"/>
    <w:rsid w:val="00092BAC"/>
    <w:rsid w:val="000C3DAA"/>
    <w:rsid w:val="00110DBD"/>
    <w:rsid w:val="0011160B"/>
    <w:rsid w:val="00116BDC"/>
    <w:rsid w:val="001E4975"/>
    <w:rsid w:val="001F1EB7"/>
    <w:rsid w:val="004D4BB9"/>
    <w:rsid w:val="004E5241"/>
    <w:rsid w:val="005712C0"/>
    <w:rsid w:val="00591BB0"/>
    <w:rsid w:val="005A3691"/>
    <w:rsid w:val="0060796B"/>
    <w:rsid w:val="0080569F"/>
    <w:rsid w:val="0081555B"/>
    <w:rsid w:val="0087051B"/>
    <w:rsid w:val="00872E1C"/>
    <w:rsid w:val="008C789F"/>
    <w:rsid w:val="00910E82"/>
    <w:rsid w:val="009A5D3F"/>
    <w:rsid w:val="009C4740"/>
    <w:rsid w:val="00A17ECB"/>
    <w:rsid w:val="00A54481"/>
    <w:rsid w:val="00A57832"/>
    <w:rsid w:val="00AB11DA"/>
    <w:rsid w:val="00AC19CC"/>
    <w:rsid w:val="00AE2835"/>
    <w:rsid w:val="00D2665B"/>
    <w:rsid w:val="00D416F2"/>
    <w:rsid w:val="00EA3AC5"/>
    <w:rsid w:val="00F41774"/>
    <w:rsid w:val="00F92CD6"/>
    <w:rsid w:val="00FB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1255B"/>
  <w15:docId w15:val="{845B044D-8E73-48C2-9CB5-2A62240A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eGrid">
    <w:name w:val="Table Grid"/>
    <w:basedOn w:val="TableNormal"/>
    <w:uiPriority w:val="59"/>
    <w:rsid w:val="00AB1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Header">
    <w:name w:val="header"/>
    <w:basedOn w:val="Normal"/>
    <w:link w:val="Head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BB9"/>
  </w:style>
  <w:style w:type="paragraph" w:styleId="Footer">
    <w:name w:val="footer"/>
    <w:basedOn w:val="Normal"/>
    <w:link w:val="Foot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4</Pages>
  <Words>485</Words>
  <Characters>267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fernando cutire</cp:lastModifiedBy>
  <cp:revision>10</cp:revision>
  <dcterms:created xsi:type="dcterms:W3CDTF">2022-01-30T18:46:00Z</dcterms:created>
  <dcterms:modified xsi:type="dcterms:W3CDTF">2022-02-01T20:23:00Z</dcterms:modified>
</cp:coreProperties>
</file>